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4FE5E8" w14:textId="77777777" w:rsidR="00766923" w:rsidRPr="00A92157" w:rsidRDefault="00766923" w:rsidP="006B3B4D">
      <w:pPr>
        <w:spacing w:after="0" w:line="240" w:lineRule="auto"/>
        <w:contextualSpacing/>
        <w:jc w:val="center"/>
        <w:rPr>
          <w:sz w:val="40"/>
          <w:szCs w:val="40"/>
        </w:rPr>
      </w:pPr>
      <w:r w:rsidRPr="00A92157">
        <w:rPr>
          <w:noProof/>
          <w:sz w:val="40"/>
          <w:szCs w:val="40"/>
        </w:rPr>
        <w:drawing>
          <wp:inline distT="0" distB="0" distL="0" distR="0" wp14:anchorId="45D699D4" wp14:editId="4710BDF9">
            <wp:extent cx="3448050" cy="134457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dge ID logo.jp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25" t="21180" r="4792" b="22223"/>
                    <a:stretch/>
                  </pic:blipFill>
                  <pic:spPr bwMode="auto">
                    <a:xfrm>
                      <a:off x="0" y="0"/>
                      <a:ext cx="3451318" cy="13458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51C57C" w14:textId="77777777" w:rsidR="00A92157" w:rsidRDefault="00A92157" w:rsidP="006B3B4D">
      <w:pPr>
        <w:spacing w:after="0" w:line="240" w:lineRule="auto"/>
        <w:contextualSpacing/>
        <w:jc w:val="center"/>
        <w:rPr>
          <w:sz w:val="40"/>
          <w:szCs w:val="40"/>
        </w:rPr>
      </w:pPr>
    </w:p>
    <w:p w14:paraId="4733C322" w14:textId="227EEE2C" w:rsidR="00781C5E" w:rsidRPr="00D472B7" w:rsidRDefault="008B64AB" w:rsidP="006B3B4D">
      <w:pPr>
        <w:spacing w:after="0" w:line="240" w:lineRule="auto"/>
        <w:contextualSpacing/>
        <w:jc w:val="center"/>
        <w:rPr>
          <w:b/>
          <w:bCs/>
          <w:sz w:val="52"/>
          <w:szCs w:val="52"/>
        </w:rPr>
      </w:pPr>
      <w:r w:rsidRPr="00D472B7">
        <w:rPr>
          <w:b/>
          <w:bCs/>
          <w:sz w:val="52"/>
          <w:szCs w:val="52"/>
        </w:rPr>
        <w:t>Board of Directors 202</w:t>
      </w:r>
      <w:r w:rsidR="000B183F" w:rsidRPr="00D472B7">
        <w:rPr>
          <w:b/>
          <w:bCs/>
          <w:sz w:val="52"/>
          <w:szCs w:val="52"/>
        </w:rPr>
        <w:t>5</w:t>
      </w:r>
      <w:r w:rsidR="006B3B4D" w:rsidRPr="00D472B7">
        <w:rPr>
          <w:b/>
          <w:bCs/>
          <w:sz w:val="52"/>
          <w:szCs w:val="52"/>
        </w:rPr>
        <w:t xml:space="preserve"> Meeting Schedule</w:t>
      </w:r>
    </w:p>
    <w:p w14:paraId="71556CC2" w14:textId="559C9104" w:rsidR="006F789C" w:rsidRDefault="006F789C" w:rsidP="00CE16FE">
      <w:pPr>
        <w:spacing w:after="0" w:line="240" w:lineRule="auto"/>
        <w:contextualSpacing/>
        <w:jc w:val="center"/>
        <w:rPr>
          <w:sz w:val="32"/>
          <w:szCs w:val="32"/>
        </w:rPr>
      </w:pPr>
    </w:p>
    <w:p w14:paraId="6A08CEC4" w14:textId="77777777" w:rsidR="00D472B7" w:rsidRPr="00D472B7" w:rsidRDefault="00D472B7" w:rsidP="00CE16FE">
      <w:pPr>
        <w:spacing w:after="0" w:line="240" w:lineRule="auto"/>
        <w:contextualSpacing/>
        <w:jc w:val="center"/>
        <w:rPr>
          <w:b/>
          <w:bCs/>
          <w:sz w:val="40"/>
          <w:szCs w:val="40"/>
        </w:rPr>
      </w:pPr>
      <w:r w:rsidRPr="00D472B7">
        <w:rPr>
          <w:b/>
          <w:bCs/>
          <w:sz w:val="40"/>
          <w:szCs w:val="40"/>
        </w:rPr>
        <w:t xml:space="preserve">All board meetings are held in person, at the </w:t>
      </w:r>
    </w:p>
    <w:p w14:paraId="28879389" w14:textId="620AA78D" w:rsidR="00D472B7" w:rsidRPr="00D472B7" w:rsidRDefault="00D472B7" w:rsidP="00CE16FE">
      <w:pPr>
        <w:spacing w:after="0" w:line="240" w:lineRule="auto"/>
        <w:contextualSpacing/>
        <w:jc w:val="center"/>
        <w:rPr>
          <w:b/>
          <w:bCs/>
          <w:sz w:val="40"/>
          <w:szCs w:val="40"/>
        </w:rPr>
      </w:pPr>
      <w:r w:rsidRPr="00D472B7">
        <w:rPr>
          <w:b/>
          <w:bCs/>
          <w:sz w:val="40"/>
          <w:szCs w:val="40"/>
        </w:rPr>
        <w:t>Genegantslet Golf Course in Greene, NY</w:t>
      </w:r>
    </w:p>
    <w:p w14:paraId="274FECBC" w14:textId="77777777" w:rsidR="00CE16FE" w:rsidRPr="00CE16FE" w:rsidRDefault="00CE16FE" w:rsidP="00CE16FE">
      <w:pPr>
        <w:spacing w:after="0" w:line="240" w:lineRule="auto"/>
        <w:contextualSpacing/>
        <w:jc w:val="center"/>
        <w:rPr>
          <w:sz w:val="32"/>
          <w:szCs w:val="32"/>
        </w:rPr>
      </w:pPr>
    </w:p>
    <w:p w14:paraId="753A32BA" w14:textId="59D03AAC" w:rsidR="006F789C" w:rsidRPr="00D472B7" w:rsidRDefault="007410D2" w:rsidP="00D472B7">
      <w:pPr>
        <w:spacing w:after="0"/>
        <w:jc w:val="center"/>
        <w:rPr>
          <w:sz w:val="44"/>
          <w:szCs w:val="44"/>
        </w:rPr>
      </w:pPr>
      <w:sdt>
        <w:sdtPr>
          <w:rPr>
            <w:sz w:val="44"/>
            <w:szCs w:val="44"/>
          </w:rPr>
          <w:id w:val="1580322309"/>
          <w:placeholder>
            <w:docPart w:val="1E6B1E09626F4B2394254EF2AC4D42DA"/>
          </w:placeholder>
          <w:date w:fullDate="2025-01-22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C36D7C" w:rsidRPr="00D472B7">
            <w:rPr>
              <w:sz w:val="44"/>
              <w:szCs w:val="44"/>
            </w:rPr>
            <w:t>January 22, 2025</w:t>
          </w:r>
        </w:sdtContent>
      </w:sdt>
    </w:p>
    <w:p w14:paraId="63C52D35" w14:textId="714A7383" w:rsidR="00CE16FE" w:rsidRPr="00D472B7" w:rsidRDefault="007410D2" w:rsidP="00D472B7">
      <w:pPr>
        <w:spacing w:after="0"/>
        <w:jc w:val="center"/>
        <w:rPr>
          <w:sz w:val="44"/>
          <w:szCs w:val="44"/>
        </w:rPr>
      </w:pPr>
      <w:sdt>
        <w:sdtPr>
          <w:rPr>
            <w:sz w:val="44"/>
            <w:szCs w:val="44"/>
          </w:rPr>
          <w:id w:val="-690453603"/>
          <w:placeholder>
            <w:docPart w:val="BA2C5CF30B2C4AEABEE53ACA46331C5B"/>
          </w:placeholder>
          <w:date w:fullDate="2025-02-26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C36D7C" w:rsidRPr="00D472B7">
            <w:rPr>
              <w:sz w:val="44"/>
              <w:szCs w:val="44"/>
            </w:rPr>
            <w:t>February 26, 2025</w:t>
          </w:r>
        </w:sdtContent>
      </w:sdt>
    </w:p>
    <w:p w14:paraId="6684B23B" w14:textId="05B72087" w:rsidR="00CE16FE" w:rsidRPr="00D472B7" w:rsidRDefault="007410D2" w:rsidP="00D472B7">
      <w:pPr>
        <w:spacing w:after="0"/>
        <w:jc w:val="center"/>
        <w:rPr>
          <w:sz w:val="44"/>
          <w:szCs w:val="44"/>
        </w:rPr>
      </w:pPr>
      <w:sdt>
        <w:sdtPr>
          <w:rPr>
            <w:sz w:val="44"/>
            <w:szCs w:val="44"/>
          </w:rPr>
          <w:id w:val="-145741993"/>
          <w:placeholder>
            <w:docPart w:val="736C3A9171E4479097DA81F8748CF96F"/>
          </w:placeholder>
          <w:date w:fullDate="2025-03-26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C36D7C" w:rsidRPr="00D472B7">
            <w:rPr>
              <w:sz w:val="44"/>
              <w:szCs w:val="44"/>
            </w:rPr>
            <w:t>March 26, 2025</w:t>
          </w:r>
        </w:sdtContent>
      </w:sdt>
    </w:p>
    <w:p w14:paraId="6B499FC5" w14:textId="71DB72A7" w:rsidR="00CE16FE" w:rsidRPr="00D472B7" w:rsidRDefault="007410D2" w:rsidP="00D472B7">
      <w:pPr>
        <w:spacing w:after="0"/>
        <w:jc w:val="center"/>
        <w:rPr>
          <w:sz w:val="44"/>
          <w:szCs w:val="44"/>
        </w:rPr>
      </w:pPr>
      <w:sdt>
        <w:sdtPr>
          <w:rPr>
            <w:sz w:val="44"/>
            <w:szCs w:val="44"/>
          </w:rPr>
          <w:id w:val="-1964721647"/>
          <w:placeholder>
            <w:docPart w:val="4F720226C22D4BA796A5809ABE980CC2"/>
          </w:placeholder>
          <w:date w:fullDate="2025-04-10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>
            <w:rPr>
              <w:sz w:val="44"/>
              <w:szCs w:val="44"/>
            </w:rPr>
            <w:t>April 10, 2025</w:t>
          </w:r>
        </w:sdtContent>
      </w:sdt>
      <w:r>
        <w:rPr>
          <w:sz w:val="44"/>
          <w:szCs w:val="44"/>
        </w:rPr>
        <w:t xml:space="preserve">- </w:t>
      </w:r>
      <w:r w:rsidRPr="007410D2">
        <w:rPr>
          <w:sz w:val="36"/>
          <w:szCs w:val="36"/>
        </w:rPr>
        <w:t>at Board Retreat</w:t>
      </w:r>
    </w:p>
    <w:p w14:paraId="7E45B515" w14:textId="55E7ED07" w:rsidR="00CE16FE" w:rsidRPr="00D472B7" w:rsidRDefault="007410D2" w:rsidP="00D472B7">
      <w:pPr>
        <w:spacing w:after="0"/>
        <w:jc w:val="center"/>
        <w:rPr>
          <w:sz w:val="44"/>
          <w:szCs w:val="44"/>
        </w:rPr>
      </w:pPr>
      <w:sdt>
        <w:sdtPr>
          <w:rPr>
            <w:sz w:val="44"/>
            <w:szCs w:val="44"/>
          </w:rPr>
          <w:id w:val="-450328450"/>
          <w:placeholder>
            <w:docPart w:val="62983343D35945E287EDE46A9FF0A3BC"/>
          </w:placeholder>
          <w:date w:fullDate="2025-05-28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C36D7C" w:rsidRPr="00D472B7">
            <w:rPr>
              <w:sz w:val="44"/>
              <w:szCs w:val="44"/>
            </w:rPr>
            <w:t>May 28, 2025</w:t>
          </w:r>
        </w:sdtContent>
      </w:sdt>
    </w:p>
    <w:p w14:paraId="71950FF7" w14:textId="7F72435D" w:rsidR="00CE16FE" w:rsidRPr="00D472B7" w:rsidRDefault="007410D2" w:rsidP="00D472B7">
      <w:pPr>
        <w:spacing w:after="0"/>
        <w:jc w:val="center"/>
        <w:rPr>
          <w:sz w:val="44"/>
          <w:szCs w:val="44"/>
        </w:rPr>
      </w:pPr>
      <w:sdt>
        <w:sdtPr>
          <w:rPr>
            <w:sz w:val="44"/>
            <w:szCs w:val="44"/>
          </w:rPr>
          <w:id w:val="87741981"/>
          <w:placeholder>
            <w:docPart w:val="B0752CD995394B9EAB8B50789B54A774"/>
          </w:placeholder>
          <w:date w:fullDate="2025-06-25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C36D7C" w:rsidRPr="00D472B7">
            <w:rPr>
              <w:sz w:val="44"/>
              <w:szCs w:val="44"/>
            </w:rPr>
            <w:t>June 25, 2025</w:t>
          </w:r>
        </w:sdtContent>
      </w:sdt>
    </w:p>
    <w:p w14:paraId="680CCDC3" w14:textId="5DFEF9EF" w:rsidR="00CE16FE" w:rsidRPr="00D472B7" w:rsidRDefault="007410D2" w:rsidP="00D472B7">
      <w:pPr>
        <w:spacing w:after="0"/>
        <w:jc w:val="center"/>
        <w:rPr>
          <w:sz w:val="44"/>
          <w:szCs w:val="44"/>
        </w:rPr>
      </w:pPr>
      <w:sdt>
        <w:sdtPr>
          <w:rPr>
            <w:sz w:val="44"/>
            <w:szCs w:val="44"/>
          </w:rPr>
          <w:id w:val="-800080498"/>
          <w:placeholder>
            <w:docPart w:val="CC8973B44EAF4EB18491C2D6EB30811E"/>
          </w:placeholder>
          <w:date w:fullDate="2025-07-23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C36D7C" w:rsidRPr="00D472B7">
            <w:rPr>
              <w:sz w:val="44"/>
              <w:szCs w:val="44"/>
            </w:rPr>
            <w:t>July 23, 2025</w:t>
          </w:r>
        </w:sdtContent>
      </w:sdt>
      <w:r w:rsidR="00932AFF" w:rsidRPr="00D472B7">
        <w:rPr>
          <w:sz w:val="44"/>
          <w:szCs w:val="44"/>
        </w:rPr>
        <w:t xml:space="preserve">- </w:t>
      </w:r>
      <w:r w:rsidR="00932AFF" w:rsidRPr="00D472B7">
        <w:rPr>
          <w:sz w:val="36"/>
          <w:szCs w:val="36"/>
        </w:rPr>
        <w:t>Executive Committee Only</w:t>
      </w:r>
    </w:p>
    <w:p w14:paraId="340EFCAE" w14:textId="41EDD481" w:rsidR="00CE16FE" w:rsidRPr="00D472B7" w:rsidRDefault="007410D2" w:rsidP="00D472B7">
      <w:pPr>
        <w:spacing w:after="0"/>
        <w:jc w:val="center"/>
        <w:rPr>
          <w:sz w:val="44"/>
          <w:szCs w:val="44"/>
        </w:rPr>
      </w:pPr>
      <w:sdt>
        <w:sdtPr>
          <w:rPr>
            <w:sz w:val="44"/>
            <w:szCs w:val="44"/>
          </w:rPr>
          <w:id w:val="1557740652"/>
          <w:placeholder>
            <w:docPart w:val="A460F723C5F243F0BCF25A415A20C11A"/>
          </w:placeholder>
          <w:date w:fullDate="2025-08-27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C36D7C" w:rsidRPr="00D472B7">
            <w:rPr>
              <w:sz w:val="44"/>
              <w:szCs w:val="44"/>
            </w:rPr>
            <w:t>August 27, 2025</w:t>
          </w:r>
        </w:sdtContent>
      </w:sdt>
    </w:p>
    <w:p w14:paraId="1C8087B0" w14:textId="686E18E8" w:rsidR="00CE16FE" w:rsidRPr="00D472B7" w:rsidRDefault="007410D2" w:rsidP="00D472B7">
      <w:pPr>
        <w:spacing w:after="0"/>
        <w:jc w:val="center"/>
        <w:rPr>
          <w:sz w:val="44"/>
          <w:szCs w:val="44"/>
        </w:rPr>
      </w:pPr>
      <w:sdt>
        <w:sdtPr>
          <w:rPr>
            <w:sz w:val="44"/>
            <w:szCs w:val="44"/>
          </w:rPr>
          <w:id w:val="988673524"/>
          <w:placeholder>
            <w:docPart w:val="99D07B80BB324D99A963CE1312687243"/>
          </w:placeholder>
          <w:date w:fullDate="2025-09-2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C36D7C" w:rsidRPr="00D472B7">
            <w:rPr>
              <w:sz w:val="44"/>
              <w:szCs w:val="44"/>
            </w:rPr>
            <w:t>September 24, 2025</w:t>
          </w:r>
        </w:sdtContent>
      </w:sdt>
    </w:p>
    <w:p w14:paraId="696FABAE" w14:textId="1488646B" w:rsidR="00932AFF" w:rsidRPr="00D472B7" w:rsidRDefault="007410D2" w:rsidP="00D472B7">
      <w:pPr>
        <w:spacing w:after="0"/>
        <w:jc w:val="center"/>
        <w:rPr>
          <w:sz w:val="44"/>
          <w:szCs w:val="44"/>
        </w:rPr>
      </w:pPr>
      <w:sdt>
        <w:sdtPr>
          <w:rPr>
            <w:sz w:val="44"/>
            <w:szCs w:val="44"/>
          </w:rPr>
          <w:id w:val="1642005641"/>
          <w:placeholder>
            <w:docPart w:val="0E49961436604A938C339A5A0F31D2C5"/>
          </w:placeholder>
          <w:date w:fullDate="2025-10-22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C36D7C" w:rsidRPr="00D472B7">
            <w:rPr>
              <w:sz w:val="44"/>
              <w:szCs w:val="44"/>
            </w:rPr>
            <w:t>October 22, 2025</w:t>
          </w:r>
        </w:sdtContent>
      </w:sdt>
    </w:p>
    <w:p w14:paraId="22F1ADE2" w14:textId="3DA672D5" w:rsidR="007C7C9D" w:rsidRPr="00D472B7" w:rsidRDefault="007410D2" w:rsidP="00D472B7">
      <w:pPr>
        <w:spacing w:after="0"/>
        <w:jc w:val="center"/>
        <w:rPr>
          <w:sz w:val="44"/>
          <w:szCs w:val="44"/>
        </w:rPr>
      </w:pPr>
      <w:sdt>
        <w:sdtPr>
          <w:rPr>
            <w:sz w:val="44"/>
            <w:szCs w:val="44"/>
          </w:rPr>
          <w:id w:val="-1039355266"/>
          <w:placeholder>
            <w:docPart w:val="35D4AA3E30BB4A738CAB04F77DA45321"/>
          </w:placeholder>
          <w:date w:fullDate="2025-11-19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CA5086" w:rsidRPr="00D472B7">
            <w:rPr>
              <w:sz w:val="44"/>
              <w:szCs w:val="44"/>
            </w:rPr>
            <w:t>November 19, 2025</w:t>
          </w:r>
        </w:sdtContent>
      </w:sdt>
    </w:p>
    <w:sdt>
      <w:sdtPr>
        <w:rPr>
          <w:sz w:val="44"/>
          <w:szCs w:val="44"/>
        </w:rPr>
        <w:id w:val="-1818870076"/>
        <w:placeholder>
          <w:docPart w:val="1C94EF233F044FCD86A141EF9E108D12"/>
        </w:placeholder>
        <w:date w:fullDate="2025-12-17T00:00:00Z">
          <w:dateFormat w:val="MMMM d, yyyy"/>
          <w:lid w:val="en-US"/>
          <w:storeMappedDataAs w:val="dateTime"/>
          <w:calendar w:val="gregorian"/>
        </w:date>
      </w:sdtPr>
      <w:sdtEndPr/>
      <w:sdtContent>
        <w:p w14:paraId="37FD5901" w14:textId="77DAA43A" w:rsidR="00766923" w:rsidRPr="00D472B7" w:rsidRDefault="00CA5086" w:rsidP="00D472B7">
          <w:pPr>
            <w:spacing w:after="0"/>
            <w:jc w:val="center"/>
            <w:rPr>
              <w:sz w:val="44"/>
              <w:szCs w:val="44"/>
            </w:rPr>
          </w:pPr>
          <w:r w:rsidRPr="00D472B7">
            <w:rPr>
              <w:sz w:val="44"/>
              <w:szCs w:val="44"/>
            </w:rPr>
            <w:t>December 17, 2025</w:t>
          </w:r>
        </w:p>
      </w:sdtContent>
    </w:sdt>
    <w:p w14:paraId="5CC408A7" w14:textId="77777777" w:rsidR="007C7C9D" w:rsidRPr="00D472B7" w:rsidRDefault="007C7C9D" w:rsidP="00D472B7">
      <w:pPr>
        <w:spacing w:after="0"/>
        <w:rPr>
          <w:sz w:val="44"/>
          <w:szCs w:val="44"/>
        </w:rPr>
      </w:pPr>
    </w:p>
    <w:p w14:paraId="68C98DE5" w14:textId="77777777" w:rsidR="006B3B4D" w:rsidRPr="00D472B7" w:rsidRDefault="00766923" w:rsidP="00D472B7">
      <w:pPr>
        <w:spacing w:after="0"/>
        <w:jc w:val="center"/>
        <w:rPr>
          <w:b/>
          <w:bCs/>
          <w:sz w:val="44"/>
          <w:szCs w:val="44"/>
        </w:rPr>
      </w:pPr>
      <w:r w:rsidRPr="00D472B7">
        <w:rPr>
          <w:b/>
          <w:bCs/>
          <w:sz w:val="44"/>
          <w:szCs w:val="44"/>
        </w:rPr>
        <w:t>Fiscal Committee Starts at 4:30</w:t>
      </w:r>
      <w:r w:rsidR="006B3B4D" w:rsidRPr="00D472B7">
        <w:rPr>
          <w:b/>
          <w:bCs/>
          <w:sz w:val="44"/>
          <w:szCs w:val="44"/>
        </w:rPr>
        <w:t xml:space="preserve"> pm</w:t>
      </w:r>
    </w:p>
    <w:p w14:paraId="17557E2F" w14:textId="77777777" w:rsidR="006B3B4D" w:rsidRPr="00D472B7" w:rsidRDefault="006B3B4D" w:rsidP="00D472B7">
      <w:pPr>
        <w:spacing w:after="0"/>
        <w:jc w:val="center"/>
        <w:rPr>
          <w:b/>
          <w:bCs/>
          <w:sz w:val="44"/>
          <w:szCs w:val="44"/>
        </w:rPr>
      </w:pPr>
      <w:r w:rsidRPr="00D472B7">
        <w:rPr>
          <w:b/>
          <w:bCs/>
          <w:sz w:val="44"/>
          <w:szCs w:val="44"/>
        </w:rPr>
        <w:t>Board Meeting starts at 5:00pm</w:t>
      </w:r>
    </w:p>
    <w:sectPr w:rsidR="006B3B4D" w:rsidRPr="00D472B7" w:rsidSect="00A9215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0MDIztjQ2tTAwNjNR0lEKTi0uzszPAykwqwUAPFXkoiwAAAA="/>
  </w:docVars>
  <w:rsids>
    <w:rsidRoot w:val="006B3B4D"/>
    <w:rsid w:val="00096EAA"/>
    <w:rsid w:val="000B183F"/>
    <w:rsid w:val="0010452E"/>
    <w:rsid w:val="001426F9"/>
    <w:rsid w:val="00226CB0"/>
    <w:rsid w:val="003C6B2A"/>
    <w:rsid w:val="004E6E4B"/>
    <w:rsid w:val="006A6FED"/>
    <w:rsid w:val="006B3B4D"/>
    <w:rsid w:val="006F789C"/>
    <w:rsid w:val="007410D2"/>
    <w:rsid w:val="00766923"/>
    <w:rsid w:val="00781C5E"/>
    <w:rsid w:val="007C0A52"/>
    <w:rsid w:val="007C7C9D"/>
    <w:rsid w:val="00863C4D"/>
    <w:rsid w:val="00864796"/>
    <w:rsid w:val="00877C3F"/>
    <w:rsid w:val="008B64AB"/>
    <w:rsid w:val="00932AFF"/>
    <w:rsid w:val="0097219F"/>
    <w:rsid w:val="00A21E2C"/>
    <w:rsid w:val="00A613ED"/>
    <w:rsid w:val="00A9044E"/>
    <w:rsid w:val="00A92157"/>
    <w:rsid w:val="00C36D7C"/>
    <w:rsid w:val="00CA5086"/>
    <w:rsid w:val="00CE16FE"/>
    <w:rsid w:val="00D47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BF3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3B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B4D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B64AB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3B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B4D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B64A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023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E6B1E09626F4B2394254EF2AC4D4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CE786-B65F-46A3-9CD0-44E22556C218}"/>
      </w:docPartPr>
      <w:docPartBody>
        <w:p w:rsidR="00DC34DB" w:rsidRDefault="00725716" w:rsidP="00725716">
          <w:pPr>
            <w:pStyle w:val="1E6B1E09626F4B2394254EF2AC4D42DA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35D4AA3E30BB4A738CAB04F77DA453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A1EC6-9C28-427A-829D-2C752180A8F5}"/>
      </w:docPartPr>
      <w:docPartBody>
        <w:p w:rsidR="00DC34DB" w:rsidRDefault="00725716" w:rsidP="00725716">
          <w:pPr>
            <w:pStyle w:val="35D4AA3E30BB4A738CAB04F77DA45321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1C94EF233F044FCD86A141EF9E108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2480B-926A-4E74-8705-4362EDAABAC1}"/>
      </w:docPartPr>
      <w:docPartBody>
        <w:p w:rsidR="00DC34DB" w:rsidRDefault="00725716" w:rsidP="00725716">
          <w:pPr>
            <w:pStyle w:val="1C94EF233F044FCD86A141EF9E108D12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BA2C5CF30B2C4AEABEE53ACA46331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B097F-C058-496A-B4BE-EE22C940AADB}"/>
      </w:docPartPr>
      <w:docPartBody>
        <w:p w:rsidR="000350D3" w:rsidRDefault="00552572" w:rsidP="00552572">
          <w:pPr>
            <w:pStyle w:val="BA2C5CF30B2C4AEABEE53ACA46331C5B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736C3A9171E4479097DA81F8748CF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7542C-E981-450D-A5A5-5F9EE9A912DE}"/>
      </w:docPartPr>
      <w:docPartBody>
        <w:p w:rsidR="000350D3" w:rsidRDefault="00552572" w:rsidP="00552572">
          <w:pPr>
            <w:pStyle w:val="736C3A9171E4479097DA81F8748CF96F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4F720226C22D4BA796A5809ABE980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467FDD-8721-4744-9F20-66ADB8EC34EB}"/>
      </w:docPartPr>
      <w:docPartBody>
        <w:p w:rsidR="000350D3" w:rsidRDefault="00552572" w:rsidP="00552572">
          <w:pPr>
            <w:pStyle w:val="4F720226C22D4BA796A5809ABE980CC2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62983343D35945E287EDE46A9FF0A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1635E3-3816-4A5C-B409-3B3CECF2EF02}"/>
      </w:docPartPr>
      <w:docPartBody>
        <w:p w:rsidR="000350D3" w:rsidRDefault="00552572" w:rsidP="00552572">
          <w:pPr>
            <w:pStyle w:val="62983343D35945E287EDE46A9FF0A3BC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B0752CD995394B9EAB8B50789B54A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93765-F450-49AE-A5EB-8CFD5A8490E1}"/>
      </w:docPartPr>
      <w:docPartBody>
        <w:p w:rsidR="000350D3" w:rsidRDefault="00552572" w:rsidP="00552572">
          <w:pPr>
            <w:pStyle w:val="B0752CD995394B9EAB8B50789B54A774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CC8973B44EAF4EB18491C2D6EB3081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9ABA8-9459-4A40-9FE6-734960260FE5}"/>
      </w:docPartPr>
      <w:docPartBody>
        <w:p w:rsidR="000350D3" w:rsidRDefault="00552572" w:rsidP="00552572">
          <w:pPr>
            <w:pStyle w:val="CC8973B44EAF4EB18491C2D6EB30811E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A460F723C5F243F0BCF25A415A20C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586C6A-7319-43C5-AE66-CCE3C5FDF474}"/>
      </w:docPartPr>
      <w:docPartBody>
        <w:p w:rsidR="000350D3" w:rsidRDefault="00552572" w:rsidP="00552572">
          <w:pPr>
            <w:pStyle w:val="A460F723C5F243F0BCF25A415A20C11A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99D07B80BB324D99A963CE13126872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ECE21-1029-4A58-97B4-BABE685304A1}"/>
      </w:docPartPr>
      <w:docPartBody>
        <w:p w:rsidR="000350D3" w:rsidRDefault="00552572" w:rsidP="00552572">
          <w:pPr>
            <w:pStyle w:val="99D07B80BB324D99A963CE1312687243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0E49961436604A938C339A5A0F31D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83B876-38D9-41E1-A28A-08B474B2657C}"/>
      </w:docPartPr>
      <w:docPartBody>
        <w:p w:rsidR="000350D3" w:rsidRDefault="00552572" w:rsidP="00552572">
          <w:pPr>
            <w:pStyle w:val="0E49961436604A938C339A5A0F31D2C5"/>
          </w:pPr>
          <w:r w:rsidRPr="001E2249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2109"/>
    <w:rsid w:val="000350D3"/>
    <w:rsid w:val="00226CB0"/>
    <w:rsid w:val="00552572"/>
    <w:rsid w:val="00725716"/>
    <w:rsid w:val="007C0A52"/>
    <w:rsid w:val="00A21E2C"/>
    <w:rsid w:val="00B42109"/>
    <w:rsid w:val="00DB51B2"/>
    <w:rsid w:val="00DC3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52572"/>
    <w:rPr>
      <w:color w:val="808080"/>
    </w:rPr>
  </w:style>
  <w:style w:type="paragraph" w:customStyle="1" w:styleId="BA2C5CF30B2C4AEABEE53ACA46331C5B">
    <w:name w:val="BA2C5CF30B2C4AEABEE53ACA46331C5B"/>
    <w:rsid w:val="00552572"/>
  </w:style>
  <w:style w:type="paragraph" w:customStyle="1" w:styleId="736C3A9171E4479097DA81F8748CF96F">
    <w:name w:val="736C3A9171E4479097DA81F8748CF96F"/>
    <w:rsid w:val="00552572"/>
  </w:style>
  <w:style w:type="paragraph" w:customStyle="1" w:styleId="4F720226C22D4BA796A5809ABE980CC2">
    <w:name w:val="4F720226C22D4BA796A5809ABE980CC2"/>
    <w:rsid w:val="00552572"/>
  </w:style>
  <w:style w:type="paragraph" w:customStyle="1" w:styleId="62983343D35945E287EDE46A9FF0A3BC">
    <w:name w:val="62983343D35945E287EDE46A9FF0A3BC"/>
    <w:rsid w:val="00552572"/>
  </w:style>
  <w:style w:type="paragraph" w:customStyle="1" w:styleId="B0752CD995394B9EAB8B50789B54A774">
    <w:name w:val="B0752CD995394B9EAB8B50789B54A774"/>
    <w:rsid w:val="00552572"/>
  </w:style>
  <w:style w:type="paragraph" w:customStyle="1" w:styleId="CC8973B44EAF4EB18491C2D6EB30811E">
    <w:name w:val="CC8973B44EAF4EB18491C2D6EB30811E"/>
    <w:rsid w:val="00552572"/>
  </w:style>
  <w:style w:type="paragraph" w:customStyle="1" w:styleId="A460F723C5F243F0BCF25A415A20C11A">
    <w:name w:val="A460F723C5F243F0BCF25A415A20C11A"/>
    <w:rsid w:val="00552572"/>
  </w:style>
  <w:style w:type="paragraph" w:customStyle="1" w:styleId="99D07B80BB324D99A963CE1312687243">
    <w:name w:val="99D07B80BB324D99A963CE1312687243"/>
    <w:rsid w:val="00552572"/>
  </w:style>
  <w:style w:type="paragraph" w:customStyle="1" w:styleId="1E6B1E09626F4B2394254EF2AC4D42DA">
    <w:name w:val="1E6B1E09626F4B2394254EF2AC4D42DA"/>
    <w:rsid w:val="00725716"/>
  </w:style>
  <w:style w:type="paragraph" w:customStyle="1" w:styleId="35D4AA3E30BB4A738CAB04F77DA45321">
    <w:name w:val="35D4AA3E30BB4A738CAB04F77DA45321"/>
    <w:rsid w:val="00725716"/>
  </w:style>
  <w:style w:type="paragraph" w:customStyle="1" w:styleId="1C94EF233F044FCD86A141EF9E108D12">
    <w:name w:val="1C94EF233F044FCD86A141EF9E108D12"/>
    <w:rsid w:val="00725716"/>
  </w:style>
  <w:style w:type="paragraph" w:customStyle="1" w:styleId="0E49961436604A938C339A5A0F31D2C5">
    <w:name w:val="0E49961436604A938C339A5A0F31D2C5"/>
    <w:rsid w:val="00552572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52572"/>
    <w:rPr>
      <w:color w:val="808080"/>
    </w:rPr>
  </w:style>
  <w:style w:type="paragraph" w:customStyle="1" w:styleId="BA2C5CF30B2C4AEABEE53ACA46331C5B">
    <w:name w:val="BA2C5CF30B2C4AEABEE53ACA46331C5B"/>
    <w:rsid w:val="00552572"/>
  </w:style>
  <w:style w:type="paragraph" w:customStyle="1" w:styleId="736C3A9171E4479097DA81F8748CF96F">
    <w:name w:val="736C3A9171E4479097DA81F8748CF96F"/>
    <w:rsid w:val="00552572"/>
  </w:style>
  <w:style w:type="paragraph" w:customStyle="1" w:styleId="4F720226C22D4BA796A5809ABE980CC2">
    <w:name w:val="4F720226C22D4BA796A5809ABE980CC2"/>
    <w:rsid w:val="00552572"/>
  </w:style>
  <w:style w:type="paragraph" w:customStyle="1" w:styleId="62983343D35945E287EDE46A9FF0A3BC">
    <w:name w:val="62983343D35945E287EDE46A9FF0A3BC"/>
    <w:rsid w:val="00552572"/>
  </w:style>
  <w:style w:type="paragraph" w:customStyle="1" w:styleId="B0752CD995394B9EAB8B50789B54A774">
    <w:name w:val="B0752CD995394B9EAB8B50789B54A774"/>
    <w:rsid w:val="00552572"/>
  </w:style>
  <w:style w:type="paragraph" w:customStyle="1" w:styleId="CC8973B44EAF4EB18491C2D6EB30811E">
    <w:name w:val="CC8973B44EAF4EB18491C2D6EB30811E"/>
    <w:rsid w:val="00552572"/>
  </w:style>
  <w:style w:type="paragraph" w:customStyle="1" w:styleId="A460F723C5F243F0BCF25A415A20C11A">
    <w:name w:val="A460F723C5F243F0BCF25A415A20C11A"/>
    <w:rsid w:val="00552572"/>
  </w:style>
  <w:style w:type="paragraph" w:customStyle="1" w:styleId="99D07B80BB324D99A963CE1312687243">
    <w:name w:val="99D07B80BB324D99A963CE1312687243"/>
    <w:rsid w:val="00552572"/>
  </w:style>
  <w:style w:type="paragraph" w:customStyle="1" w:styleId="1E6B1E09626F4B2394254EF2AC4D42DA">
    <w:name w:val="1E6B1E09626F4B2394254EF2AC4D42DA"/>
    <w:rsid w:val="00725716"/>
  </w:style>
  <w:style w:type="paragraph" w:customStyle="1" w:styleId="35D4AA3E30BB4A738CAB04F77DA45321">
    <w:name w:val="35D4AA3E30BB4A738CAB04F77DA45321"/>
    <w:rsid w:val="00725716"/>
  </w:style>
  <w:style w:type="paragraph" w:customStyle="1" w:styleId="1C94EF233F044FCD86A141EF9E108D12">
    <w:name w:val="1C94EF233F044FCD86A141EF9E108D12"/>
    <w:rsid w:val="00725716"/>
  </w:style>
  <w:style w:type="paragraph" w:customStyle="1" w:styleId="0E49961436604A938C339A5A0F31D2C5">
    <w:name w:val="0E49961436604A938C339A5A0F31D2C5"/>
    <w:rsid w:val="005525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elle L. Nolan</dc:creator>
  <cp:lastModifiedBy>Nolan, Danelle</cp:lastModifiedBy>
  <cp:revision>6</cp:revision>
  <cp:lastPrinted>2024-09-25T17:18:00Z</cp:lastPrinted>
  <dcterms:created xsi:type="dcterms:W3CDTF">2024-09-25T17:15:00Z</dcterms:created>
  <dcterms:modified xsi:type="dcterms:W3CDTF">2024-12-13T13:20:00Z</dcterms:modified>
</cp:coreProperties>
</file>